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E9B74" w14:textId="77777777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2</w:t>
      </w:r>
    </w:p>
    <w:p w14:paraId="1DEEA009" w14:textId="77777777" w:rsidR="005D129F" w:rsidRPr="00632095" w:rsidRDefault="005D129F" w:rsidP="005D129F">
      <w:pPr>
        <w:keepNext/>
        <w:spacing w:after="0" w:line="240" w:lineRule="auto"/>
        <w:contextualSpacing/>
        <w:jc w:val="right"/>
        <w:outlineLvl w:val="0"/>
        <w:rPr>
          <w:rFonts w:ascii="Arial" w:eastAsia="Times New Roman" w:hAnsi="Arial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rskiej UMP - rok akademicki 2024/2025</w:t>
      </w:r>
    </w:p>
    <w:p w14:paraId="667E4C83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eastAsia="pl-PL"/>
        </w:rPr>
      </w:pPr>
    </w:p>
    <w:p w14:paraId="164A363A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WNIOSEK O PRZYJĘCIE DO SZKOŁY DOKTORSKIEJ </w:t>
      </w:r>
    </w:p>
    <w:p w14:paraId="380F137B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PROWADZONEJ PRZEZ UNIWERSYTET MEDYCZNY IM. KAROLA MARCINKOWSKIEGO </w:t>
      </w:r>
    </w:p>
    <w:p w14:paraId="356B294E" w14:textId="77777777" w:rsidR="005D129F" w:rsidRPr="00632095" w:rsidRDefault="005D129F" w:rsidP="005D129F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W POZNANIU</w:t>
      </w:r>
    </w:p>
    <w:p w14:paraId="6B1C641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3B387629" w14:textId="77777777" w:rsidR="005D129F" w:rsidRPr="00632095" w:rsidRDefault="005D129F" w:rsidP="005D129F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Data  złożenia wniosku</w:t>
      </w:r>
    </w:p>
    <w:p w14:paraId="0019D88B" w14:textId="77777777" w:rsidR="005D129F" w:rsidRPr="00632095" w:rsidRDefault="005D129F" w:rsidP="005D129F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     ..........................................</w:t>
      </w:r>
    </w:p>
    <w:p w14:paraId="7A94F13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IMIĘ I NAZWISKO: .........................................................................     </w:t>
      </w:r>
    </w:p>
    <w:p w14:paraId="3EF67E9C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                          </w:t>
      </w:r>
    </w:p>
    <w:p w14:paraId="1163EDA2" w14:textId="77777777" w:rsidR="005D129F" w:rsidRPr="00632095" w:rsidRDefault="005D129F" w:rsidP="005D129F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 w:line="360" w:lineRule="atLeast"/>
        <w:contextualSpacing/>
        <w:rPr>
          <w:rFonts w:ascii="Times New Roman" w:eastAsia="Times New Roman" w:hAnsi="Times New Roman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NR PESEL lub w przypadku obcokrajowców nr paszportu :………………………………………………………………………….</w:t>
      </w:r>
    </w:p>
    <w:p w14:paraId="41A013DA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</w:p>
    <w:p w14:paraId="35266E48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>Rektor</w:t>
      </w:r>
    </w:p>
    <w:p w14:paraId="1E61A310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>Uniwersytetu Medycznego</w:t>
      </w:r>
    </w:p>
    <w:p w14:paraId="22B96DAA" w14:textId="77777777" w:rsidR="005D129F" w:rsidRPr="00632095" w:rsidRDefault="005D129F" w:rsidP="005D129F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>im. Karola Marcinkowskiego w Poznaniu</w:t>
      </w:r>
    </w:p>
    <w:p w14:paraId="3EB0C5DC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1EA35E1E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            </w:t>
      </w:r>
    </w:p>
    <w:p w14:paraId="7C5E6C87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632095">
        <w:rPr>
          <w:rFonts w:ascii="Calibri" w:eastAsia="Times New Roman" w:hAnsi="Calibri" w:cs="Calibri"/>
          <w:lang w:eastAsia="pl-PL"/>
        </w:rPr>
        <w:t>Proszę o przyjęcie do Szkoły Doktorskiej prowadzonej przez Uniwersytet Medyczny im. K. Marcinkowskiego w Poznaniu w roku akademickim 2024/2025.</w:t>
      </w:r>
    </w:p>
    <w:p w14:paraId="4D7669C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</w:p>
    <w:p w14:paraId="52C414E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632095">
        <w:rPr>
          <w:rFonts w:ascii="Calibri" w:eastAsia="Times New Roman" w:hAnsi="Calibri" w:cs="Calibri"/>
          <w:lang w:eastAsia="pl-PL"/>
        </w:rPr>
        <w:t>Prace naukową i dydaktyczną chcę realizować w .....................................................................................</w:t>
      </w:r>
    </w:p>
    <w:p w14:paraId="47631BE4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eastAsia="pl-PL"/>
        </w:rPr>
      </w:pPr>
      <w:r w:rsidRPr="00632095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  <w:r w:rsidRPr="00632095">
        <w:rPr>
          <w:rFonts w:ascii="Calibri" w:eastAsia="Times New Roman" w:hAnsi="Calibri" w:cs="Calibri"/>
          <w:lang w:eastAsia="pl-PL"/>
        </w:rPr>
        <w:t xml:space="preserve"> </w:t>
      </w:r>
    </w:p>
    <w:p w14:paraId="4031CD3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19AE3E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pod kierunkiem Pana/Pani ....................................................................................................................... </w:t>
      </w:r>
    </w:p>
    <w:p w14:paraId="3E266A8A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należy podać nazwisko osoby przewidzianej na promotora)</w:t>
      </w:r>
    </w:p>
    <w:p w14:paraId="62D20480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E03909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9CE045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Obszar wiedzy w zakresie tematyki planowanej pracy naukowej:</w:t>
      </w:r>
    </w:p>
    <w:p w14:paraId="4F8A16A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.....................................................................</w:t>
      </w:r>
    </w:p>
    <w:p w14:paraId="7F94380B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uszczegółowienie w zależności od dyscypliny nauki np. ginekologia, pediatria, analityka medyczna, dietetyka, zdrowie publiczne itp.)</w:t>
      </w:r>
    </w:p>
    <w:p w14:paraId="7436F85A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7BE2865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Oświadczam, że zapoznałam/zapoznałem się z Warunkami i trybem rekrutacji do szkoły doktorskiej  prowadzonej przez Uniwersytet Medyczny im. Karola Marcinkowskiego w Poznaniu w roku akademickim 2024/2025.</w:t>
      </w:r>
    </w:p>
    <w:p w14:paraId="3C496664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66E9E49D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35F45685" w14:textId="77777777" w:rsidR="005D129F" w:rsidRPr="00632095" w:rsidRDefault="005D129F" w:rsidP="005D129F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....................................................</w:t>
      </w:r>
    </w:p>
    <w:p w14:paraId="79A7ECFA" w14:textId="77777777" w:rsidR="005D129F" w:rsidRPr="00632095" w:rsidRDefault="005D129F" w:rsidP="005D129F">
      <w:pPr>
        <w:spacing w:after="0" w:line="360" w:lineRule="atLeast"/>
        <w:ind w:left="5529"/>
        <w:contextualSpacing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>czytelny podpis kandydata</w:t>
      </w:r>
    </w:p>
    <w:p w14:paraId="13975FD8" w14:textId="3D992DC3" w:rsidR="005D129F" w:rsidRPr="00632095" w:rsidRDefault="005D129F">
      <w:bookmarkStart w:id="0" w:name="_GoBack"/>
      <w:bookmarkEnd w:id="0"/>
    </w:p>
    <w:sectPr w:rsidR="005D129F" w:rsidRPr="00632095" w:rsidSect="005D129F"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4"/>
  </w:num>
  <w:num w:numId="5">
    <w:abstractNumId w:val="17"/>
  </w:num>
  <w:num w:numId="6">
    <w:abstractNumId w:val="2"/>
  </w:num>
  <w:num w:numId="7">
    <w:abstractNumId w:val="1"/>
  </w:num>
  <w:num w:numId="8">
    <w:abstractNumId w:val="5"/>
  </w:num>
  <w:num w:numId="9">
    <w:abstractNumId w:val="23"/>
  </w:num>
  <w:num w:numId="10">
    <w:abstractNumId w:val="13"/>
  </w:num>
  <w:num w:numId="11">
    <w:abstractNumId w:val="21"/>
  </w:num>
  <w:num w:numId="12">
    <w:abstractNumId w:val="6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0"/>
  </w:num>
  <w:num w:numId="18">
    <w:abstractNumId w:val="12"/>
  </w:num>
  <w:num w:numId="19">
    <w:abstractNumId w:val="16"/>
  </w:num>
  <w:num w:numId="20">
    <w:abstractNumId w:val="18"/>
  </w:num>
  <w:num w:numId="21">
    <w:abstractNumId w:val="11"/>
  </w:num>
  <w:num w:numId="22">
    <w:abstractNumId w:val="15"/>
  </w:num>
  <w:num w:numId="23">
    <w:abstractNumId w:val="24"/>
  </w:num>
  <w:num w:numId="24">
    <w:abstractNumId w:val="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214B6"/>
    <w:rsid w:val="00080EA3"/>
    <w:rsid w:val="001617DF"/>
    <w:rsid w:val="00210229"/>
    <w:rsid w:val="0025662A"/>
    <w:rsid w:val="0026616B"/>
    <w:rsid w:val="002E1883"/>
    <w:rsid w:val="00424670"/>
    <w:rsid w:val="00424C95"/>
    <w:rsid w:val="00516429"/>
    <w:rsid w:val="005243FC"/>
    <w:rsid w:val="005A5A3A"/>
    <w:rsid w:val="005C5A79"/>
    <w:rsid w:val="005D129F"/>
    <w:rsid w:val="00632095"/>
    <w:rsid w:val="006603B7"/>
    <w:rsid w:val="006979DA"/>
    <w:rsid w:val="006B49B3"/>
    <w:rsid w:val="006D6281"/>
    <w:rsid w:val="006E29C8"/>
    <w:rsid w:val="006E2F71"/>
    <w:rsid w:val="006F4CED"/>
    <w:rsid w:val="006F6BBC"/>
    <w:rsid w:val="00743D84"/>
    <w:rsid w:val="00792B75"/>
    <w:rsid w:val="007B226D"/>
    <w:rsid w:val="007D16BA"/>
    <w:rsid w:val="007D65C3"/>
    <w:rsid w:val="008252CE"/>
    <w:rsid w:val="00840D35"/>
    <w:rsid w:val="00863B81"/>
    <w:rsid w:val="00872E0A"/>
    <w:rsid w:val="008901BF"/>
    <w:rsid w:val="0089143F"/>
    <w:rsid w:val="008A4027"/>
    <w:rsid w:val="0093613C"/>
    <w:rsid w:val="00963897"/>
    <w:rsid w:val="00977C0D"/>
    <w:rsid w:val="009C202B"/>
    <w:rsid w:val="009F3A5B"/>
    <w:rsid w:val="00A024CF"/>
    <w:rsid w:val="00A21E02"/>
    <w:rsid w:val="00A67F45"/>
    <w:rsid w:val="00AD01FE"/>
    <w:rsid w:val="00B8499D"/>
    <w:rsid w:val="00C102D3"/>
    <w:rsid w:val="00C660E0"/>
    <w:rsid w:val="00D46C61"/>
    <w:rsid w:val="00DC1335"/>
    <w:rsid w:val="00EC2A40"/>
    <w:rsid w:val="00EC6F54"/>
    <w:rsid w:val="00F9413C"/>
    <w:rsid w:val="00FC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FF834-E2E9-4886-96B3-84ECD92E1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37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2</cp:revision>
  <dcterms:created xsi:type="dcterms:W3CDTF">2024-01-25T13:31:00Z</dcterms:created>
  <dcterms:modified xsi:type="dcterms:W3CDTF">2024-03-1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